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B2547" w14:textId="77777777" w:rsidR="00B5091E" w:rsidRDefault="00217C51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25A57C5" wp14:editId="0EE61070">
                <wp:simplePos x="0" y="0"/>
                <wp:positionH relativeFrom="column">
                  <wp:posOffset>4089400</wp:posOffset>
                </wp:positionH>
                <wp:positionV relativeFrom="margin">
                  <wp:posOffset>6350</wp:posOffset>
                </wp:positionV>
                <wp:extent cx="2019300" cy="730250"/>
                <wp:effectExtent l="0" t="0" r="0" b="0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730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2B2B2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591308" w14:textId="77777777" w:rsidR="00B5091E" w:rsidRDefault="00B5091E" w:rsidP="00217C51">
                            <w:pPr>
                              <w:jc w:val="righ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C27BD7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FACULTY OF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 ENGINEERING</w:t>
                            </w:r>
                          </w:p>
                          <w:p w14:paraId="743BBBC5" w14:textId="77777777" w:rsidR="00217C51" w:rsidRDefault="00B5091E" w:rsidP="00217C51">
                            <w:pPr>
                              <w:jc w:val="righ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 xml:space="preserve">DEPARTMENT OF </w:t>
                            </w: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OMPUTER SCIENC</w:t>
                            </w:r>
                            <w:r w:rsidR="00217C51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E</w:t>
                            </w:r>
                          </w:p>
                          <w:p w14:paraId="329F78AB" w14:textId="77777777" w:rsidR="00B5091E" w:rsidRPr="00217C51" w:rsidRDefault="00217C51" w:rsidP="00217C51">
                            <w:pPr>
                              <w:jc w:val="righ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MASTER OF ARTIFICIAL INTELLIGENCE</w:t>
                            </w:r>
                          </w:p>
                          <w:p w14:paraId="2AE502FA" w14:textId="77777777" w:rsidR="00217C51" w:rsidRPr="00217C51" w:rsidRDefault="00217C51" w:rsidP="00217C51">
                            <w:pPr>
                              <w:jc w:val="right"/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25A57C5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322pt;margin-top:.5pt;width:159pt;height:57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" filled="f" fillcolor="#b2b2b2" stroked="f">
                <v:textbox inset=",,0">
                  <w:txbxContent>
                    <w:p w14:paraId="00591308" w14:textId="77777777" w:rsidR="00B5091E" w:rsidRDefault="00B5091E" w:rsidP="00217C51">
                      <w:pPr>
                        <w:jc w:val="righ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C27BD7">
                        <w:rPr>
                          <w:rFonts w:ascii="Arial" w:hAnsi="Arial" w:cs="Arial"/>
                          <w:sz w:val="14"/>
                          <w:szCs w:val="14"/>
                        </w:rPr>
                        <w:t>FACULTY OF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 ENGINEERING</w:t>
                      </w:r>
                    </w:p>
                    <w:p w14:paraId="743BBBC5" w14:textId="77777777" w:rsidR="00217C51" w:rsidRDefault="00B5091E" w:rsidP="00217C51">
                      <w:pPr>
                        <w:jc w:val="righ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 xml:space="preserve">DEPARTMENT OF </w:t>
                      </w: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COMPUTER SCIENC</w:t>
                      </w:r>
                      <w:r w:rsidR="00217C51">
                        <w:rPr>
                          <w:rFonts w:ascii="Arial" w:hAnsi="Arial" w:cs="Arial"/>
                          <w:sz w:val="14"/>
                          <w:szCs w:val="14"/>
                        </w:rPr>
                        <w:t>E</w:t>
                      </w:r>
                    </w:p>
                    <w:p w14:paraId="329F78AB" w14:textId="77777777" w:rsidR="00B5091E" w:rsidRPr="00217C51" w:rsidRDefault="00217C51" w:rsidP="00217C51">
                      <w:pPr>
                        <w:jc w:val="righ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MASTER OF ARTIFICIAL INTELLIGENCE</w:t>
                      </w:r>
                    </w:p>
                    <w:p w14:paraId="2AE502FA" w14:textId="77777777" w:rsidR="00217C51" w:rsidRPr="00217C51" w:rsidRDefault="00217C51" w:rsidP="00217C51">
                      <w:pPr>
                        <w:jc w:val="right"/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y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2B115382" wp14:editId="52BD6C41">
            <wp:simplePos x="0" y="0"/>
            <wp:positionH relativeFrom="page">
              <wp:posOffset>5220970</wp:posOffset>
            </wp:positionH>
            <wp:positionV relativeFrom="page">
              <wp:posOffset>322580</wp:posOffset>
            </wp:positionV>
            <wp:extent cx="2016125" cy="720090"/>
            <wp:effectExtent l="0" t="0" r="3175" b="381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beelding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6125" cy="72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9811"/>
      </w:tblGrid>
      <w:tr w:rsidR="00B5091E" w14:paraId="66B7D3D7" w14:textId="77777777" w:rsidTr="00217C51">
        <w:trPr>
          <w:trHeight w:hRule="exact" w:val="1046"/>
        </w:trPr>
        <w:tc>
          <w:tcPr>
            <w:tcW w:w="9811" w:type="dxa"/>
            <w:shd w:val="clear" w:color="auto" w:fill="auto"/>
          </w:tcPr>
          <w:p w14:paraId="0CD1C679" w14:textId="77777777" w:rsidR="00B5091E" w:rsidRDefault="00B5091E" w:rsidP="004C221B"/>
        </w:tc>
      </w:tr>
      <w:tr w:rsidR="00B5091E" w14:paraId="78738814" w14:textId="77777777" w:rsidTr="00217C51">
        <w:trPr>
          <w:trHeight w:hRule="exact" w:val="1046"/>
        </w:trPr>
        <w:tc>
          <w:tcPr>
            <w:tcW w:w="9811" w:type="dxa"/>
            <w:shd w:val="clear" w:color="auto" w:fill="auto"/>
            <w:tcMar>
              <w:left w:w="0" w:type="dxa"/>
              <w:right w:w="0" w:type="dxa"/>
            </w:tcMar>
          </w:tcPr>
          <w:p w14:paraId="3546CEAD" w14:textId="77777777" w:rsidR="00B5091E" w:rsidRDefault="00B5091E" w:rsidP="004C221B">
            <w:pPr>
              <w:tabs>
                <w:tab w:val="left" w:pos="280"/>
                <w:tab w:val="right" w:pos="9062"/>
              </w:tabs>
            </w:pPr>
          </w:p>
        </w:tc>
      </w:tr>
      <w:tr w:rsidR="00B5091E" w14:paraId="24F4C335" w14:textId="77777777" w:rsidTr="00217C51">
        <w:trPr>
          <w:trHeight w:hRule="exact" w:val="10472"/>
        </w:trPr>
        <w:tc>
          <w:tcPr>
            <w:tcW w:w="9811" w:type="dxa"/>
            <w:shd w:val="clear" w:color="auto" w:fill="auto"/>
          </w:tcPr>
          <w:p w14:paraId="1260085B" w14:textId="175198A2" w:rsidR="00B5091E" w:rsidRPr="0054578E" w:rsidRDefault="0054578E" w:rsidP="00DC6015">
            <w:pPr>
              <w:pStyle w:val="Heading1"/>
              <w:jc w:val="center"/>
              <w:rPr>
                <w:sz w:val="48"/>
              </w:rPr>
            </w:pPr>
            <w:r w:rsidRPr="0054578E">
              <w:rPr>
                <w:sz w:val="64"/>
              </w:rPr>
              <w:t>Artificial neural networks</w:t>
            </w:r>
          </w:p>
          <w:p w14:paraId="6B005A43" w14:textId="77777777" w:rsidR="0054578E" w:rsidRDefault="0054578E" w:rsidP="00DC6015">
            <w:pPr>
              <w:pStyle w:val="Heading2"/>
              <w:jc w:val="center"/>
              <w:rPr>
                <w:sz w:val="48"/>
              </w:rPr>
            </w:pPr>
          </w:p>
          <w:p w14:paraId="563D809E" w14:textId="30594031" w:rsidR="00DC6015" w:rsidRPr="0054578E" w:rsidRDefault="00DC6015" w:rsidP="00DC6015">
            <w:pPr>
              <w:pStyle w:val="Heading2"/>
              <w:jc w:val="center"/>
              <w:rPr>
                <w:sz w:val="48"/>
              </w:rPr>
            </w:pPr>
            <w:r w:rsidRPr="0054578E">
              <w:rPr>
                <w:sz w:val="48"/>
              </w:rPr>
              <w:t>Paper</w:t>
            </w:r>
          </w:p>
          <w:p w14:paraId="06ECF785" w14:textId="4BE058E5" w:rsidR="0054578E" w:rsidRDefault="0054578E" w:rsidP="0054578E"/>
          <w:p w14:paraId="78BF3024" w14:textId="59A6C4F2" w:rsidR="0054578E" w:rsidRDefault="0054578E" w:rsidP="0054578E"/>
          <w:p w14:paraId="6DDE5918" w14:textId="060CDE1D" w:rsidR="0054578E" w:rsidRDefault="0054578E" w:rsidP="0054578E"/>
          <w:p w14:paraId="36B1C3B2" w14:textId="5CAD503D" w:rsidR="0054578E" w:rsidRDefault="0054578E" w:rsidP="0054578E"/>
          <w:p w14:paraId="7FEC266C" w14:textId="218AFD84" w:rsidR="0054578E" w:rsidRDefault="0054578E" w:rsidP="0054578E"/>
          <w:p w14:paraId="6C2C633A" w14:textId="7DE7A3B3" w:rsidR="0054578E" w:rsidRDefault="0054578E" w:rsidP="0054578E"/>
          <w:p w14:paraId="3A7FFF24" w14:textId="5B6BDE52" w:rsidR="0054578E" w:rsidRDefault="0054578E" w:rsidP="0054578E"/>
          <w:p w14:paraId="543CCC40" w14:textId="3B7492A2" w:rsidR="0054578E" w:rsidRDefault="0054578E" w:rsidP="0054578E"/>
          <w:p w14:paraId="022A3376" w14:textId="2804EAD8" w:rsidR="0054578E" w:rsidRDefault="0054578E" w:rsidP="0054578E"/>
          <w:p w14:paraId="5FB2240E" w14:textId="501E17C8" w:rsidR="0054578E" w:rsidRDefault="0054578E" w:rsidP="0054578E"/>
          <w:p w14:paraId="2D8346AC" w14:textId="203B075B" w:rsidR="0054578E" w:rsidRDefault="0054578E" w:rsidP="0054578E"/>
          <w:p w14:paraId="139603DB" w14:textId="7D1E9B35" w:rsidR="0054578E" w:rsidRDefault="0054578E" w:rsidP="0054578E"/>
          <w:p w14:paraId="1A35385E" w14:textId="06C02839" w:rsidR="0054578E" w:rsidRDefault="0054578E" w:rsidP="0054578E"/>
          <w:p w14:paraId="14D3BD6B" w14:textId="1A1679E1" w:rsidR="0054578E" w:rsidRDefault="0054578E" w:rsidP="0054578E"/>
          <w:p w14:paraId="6B4E7591" w14:textId="3C012ACC" w:rsidR="0054578E" w:rsidRDefault="0054578E" w:rsidP="0054578E"/>
          <w:p w14:paraId="13D395F9" w14:textId="52970FA7" w:rsidR="0054578E" w:rsidRDefault="0054578E" w:rsidP="0054578E">
            <w:pPr>
              <w:jc w:val="right"/>
            </w:pPr>
            <w:r>
              <w:t>Florentijn Degroote</w:t>
            </w:r>
          </w:p>
          <w:p w14:paraId="08405C0D" w14:textId="6061C87A" w:rsidR="0054578E" w:rsidRDefault="0054578E" w:rsidP="0054578E">
            <w:pPr>
              <w:jc w:val="right"/>
            </w:pPr>
            <w:r>
              <w:t>R0575914</w:t>
            </w:r>
          </w:p>
          <w:p w14:paraId="2254C7B0" w14:textId="5AA93678" w:rsidR="0054578E" w:rsidRDefault="0054578E" w:rsidP="0054578E">
            <w:pPr>
              <w:jc w:val="right"/>
            </w:pPr>
            <w:hyperlink r:id="rId9" w:history="1">
              <w:r w:rsidRPr="004178D1">
                <w:rPr>
                  <w:rStyle w:val="Hyperlink"/>
                </w:rPr>
                <w:t>florentijn.degroote@student.kuleuven.be</w:t>
              </w:r>
            </w:hyperlink>
          </w:p>
          <w:p w14:paraId="233EF7FD" w14:textId="5298BD54" w:rsidR="0054578E" w:rsidRPr="0054578E" w:rsidRDefault="0054578E" w:rsidP="0054578E">
            <w:pPr>
              <w:jc w:val="right"/>
            </w:pPr>
            <w:r>
              <w:t>2018-2019</w:t>
            </w:r>
          </w:p>
          <w:p w14:paraId="0338612E" w14:textId="74EF10AF" w:rsidR="00DC6015" w:rsidRPr="00DC6015" w:rsidRDefault="00DC6015" w:rsidP="00DC6015"/>
        </w:tc>
      </w:tr>
    </w:tbl>
    <w:p w14:paraId="5CF18326" w14:textId="77777777" w:rsidR="00B5091E" w:rsidRDefault="00B5091E"/>
    <w:p w14:paraId="384130CE" w14:textId="77777777" w:rsidR="00217C51" w:rsidRDefault="00217C51">
      <w:r w:rsidRPr="00FF35CB">
        <w:rPr>
          <w:noProof/>
          <w:lang w:val="nl-BE" w:eastAsia="nl-BE"/>
        </w:rPr>
        <w:drawing>
          <wp:anchor distT="0" distB="0" distL="114300" distR="114300" simplePos="0" relativeHeight="251661312" behindDoc="0" locked="0" layoutInCell="1" allowOverlap="1" wp14:anchorId="1629277D" wp14:editId="43DC9551">
            <wp:simplePos x="0" y="0"/>
            <wp:positionH relativeFrom="column">
              <wp:posOffset>76200</wp:posOffset>
            </wp:positionH>
            <wp:positionV relativeFrom="paragraph">
              <wp:posOffset>588010</wp:posOffset>
            </wp:positionV>
            <wp:extent cx="6702425" cy="685800"/>
            <wp:effectExtent l="0" t="0" r="3175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2425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13A3BEC3" w14:textId="6B87E682" w:rsidR="006037F9" w:rsidRPr="006037F9" w:rsidRDefault="0054578E" w:rsidP="0054578E">
      <w:pPr>
        <w:pStyle w:val="Heading1"/>
      </w:pPr>
      <w:r>
        <w:lastRenderedPageBreak/>
        <w:t>Assignment 1</w:t>
      </w:r>
    </w:p>
    <w:p w14:paraId="2BBF9914" w14:textId="77777777" w:rsidR="008D58C0" w:rsidRPr="006037F9" w:rsidRDefault="008D58C0" w:rsidP="00953A74">
      <w:pPr>
        <w:pStyle w:val="Heading2"/>
      </w:pPr>
      <w:commentRangeStart w:id="0"/>
      <w:r w:rsidRPr="006037F9">
        <w:t>Perceptron</w:t>
      </w:r>
      <w:commentRangeEnd w:id="0"/>
      <w:r w:rsidR="0054578E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</w:p>
    <w:p w14:paraId="472F6E0F" w14:textId="4FE3CA53" w:rsidR="008D58C0" w:rsidRPr="00C269F3" w:rsidRDefault="0054578E">
      <w:r>
        <w:t xml:space="preserve">A perceptron is able to classify linearly separable data. Its limits are reached when trying to classify the points as shown in figure 2. The most basic case </w:t>
      </w:r>
      <w:bookmarkStart w:id="1" w:name="Minksy2017"/>
      <w:bookmarkEnd w:id="1"/>
      <w:r>
        <w:t>where the perceptron fails to classify the data is in the XOR problem.</w:t>
      </w:r>
      <w:r w:rsidR="007B5101">
        <w:t xml:space="preserve"> (</w:t>
      </w:r>
      <w:bookmarkStart w:id="2" w:name="_GoBack"/>
      <w:r w:rsidR="007B5101">
        <w:fldChar w:fldCharType="begin"/>
      </w:r>
      <w:r w:rsidR="007B5101">
        <w:instrText xml:space="preserve"> HYPERLINK  \l "Minksy2017" </w:instrText>
      </w:r>
      <w:r w:rsidR="007B5101">
        <w:fldChar w:fldCharType="separate"/>
      </w:r>
      <w:r w:rsidR="007B5101" w:rsidRPr="007B5101">
        <w:rPr>
          <w:rStyle w:val="Hyperlink"/>
        </w:rPr>
        <w:t>M</w:t>
      </w:r>
      <w:r w:rsidR="007B5101" w:rsidRPr="007B5101">
        <w:rPr>
          <w:rStyle w:val="Hyperlink"/>
        </w:rPr>
        <w:t>i</w:t>
      </w:r>
      <w:r w:rsidR="007B5101" w:rsidRPr="007B5101">
        <w:rPr>
          <w:rStyle w:val="Hyperlink"/>
        </w:rPr>
        <w:t>nsk</w:t>
      </w:r>
      <w:r w:rsidR="007B5101" w:rsidRPr="007B5101">
        <w:rPr>
          <w:rStyle w:val="Hyperlink"/>
        </w:rPr>
        <w:t>y</w:t>
      </w:r>
      <w:r w:rsidR="007B5101" w:rsidRPr="007B5101">
        <w:rPr>
          <w:rStyle w:val="Hyperlink"/>
        </w:rPr>
        <w:t>, 2018</w:t>
      </w:r>
      <w:r w:rsidR="007B5101">
        <w:fldChar w:fldCharType="end"/>
      </w:r>
      <w:bookmarkEnd w:id="2"/>
      <w:r w:rsidR="007B5101">
        <w:t>)</w:t>
      </w:r>
    </w:p>
    <w:p w14:paraId="019E0CF8" w14:textId="77777777" w:rsidR="00987F4B" w:rsidRDefault="00B42C5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B016140" wp14:editId="5EFCAA7E">
            <wp:extent cx="927100" cy="621580"/>
            <wp:effectExtent l="0" t="0" r="635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636" cy="627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25803D" wp14:editId="1FB55D2F">
            <wp:extent cx="1003942" cy="67310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4091" cy="6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43F91" w14:textId="77777777" w:rsidR="00B42C57" w:rsidRDefault="00953A74" w:rsidP="00953A74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MLP/noise/naïve </w:t>
      </w:r>
      <w:proofErr w:type="spellStart"/>
      <w:r>
        <w:rPr>
          <w:shd w:val="clear" w:color="auto" w:fill="FFFFFF"/>
        </w:rPr>
        <w:t>bayes</w:t>
      </w:r>
      <w:proofErr w:type="spellEnd"/>
    </w:p>
    <w:p w14:paraId="4BE75D5E" w14:textId="77777777" w:rsidR="00987F4B" w:rsidRDefault="00987F4B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ainlm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63471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/ </w:t>
      </w:r>
      <w:proofErr w:type="spellStart"/>
      <w:r w:rsidR="0063471C">
        <w:rPr>
          <w:rFonts w:ascii="Arial" w:hAnsi="Arial" w:cs="Arial"/>
          <w:color w:val="222222"/>
          <w:sz w:val="20"/>
          <w:szCs w:val="20"/>
          <w:shd w:val="clear" w:color="auto" w:fill="FFFFFF"/>
        </w:rPr>
        <w:t>traincgp</w:t>
      </w:r>
      <w:proofErr w:type="spellEnd"/>
      <w:r w:rsidR="0063471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is quickly done? Why? </w:t>
      </w:r>
      <w:r>
        <w:rPr>
          <w:noProof/>
        </w:rPr>
        <w:drawing>
          <wp:inline distT="0" distB="0" distL="0" distR="0" wp14:anchorId="0BC49052" wp14:editId="0EE14EC4">
            <wp:extent cx="5760720" cy="1450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5AD44" w14:textId="77777777" w:rsidR="00953A74" w:rsidRDefault="00953A74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49778C9" wp14:editId="7201B113">
            <wp:extent cx="4847619" cy="685714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4B7DC" w14:textId="77777777" w:rsidR="00953A74" w:rsidRDefault="00953A74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953A74">
        <w:rPr>
          <w:rFonts w:ascii="Arial" w:hAnsi="Arial" w:cs="Arial"/>
          <w:color w:val="222222"/>
          <w:sz w:val="20"/>
          <w:szCs w:val="20"/>
          <w:shd w:val="clear" w:color="auto" w:fill="FFFFFF"/>
        </w:rPr>
        <w:t>http://www-bcf.usc.edu/~lee715/slides/foundations_DL.pdf</w:t>
      </w:r>
    </w:p>
    <w:p w14:paraId="790E4890" w14:textId="77777777" w:rsidR="00B42C57" w:rsidRDefault="00B42C57">
      <w:pPr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3402ADC1" w14:textId="77777777" w:rsidR="00702D28" w:rsidRDefault="00B42C57">
      <w:r>
        <w:rPr>
          <w:noProof/>
        </w:rPr>
        <w:lastRenderedPageBreak/>
        <w:drawing>
          <wp:inline distT="0" distB="0" distL="0" distR="0" wp14:anchorId="45F3220F" wp14:editId="1B6E728B">
            <wp:extent cx="3181350" cy="23860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758" cy="239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2CF0D8" wp14:editId="12209112">
            <wp:extent cx="3106418" cy="23298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216" cy="2359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6A2A19" wp14:editId="31DDAA4B">
            <wp:extent cx="3257550" cy="24431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636" cy="2459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DAD557" wp14:editId="29373922">
            <wp:extent cx="3343275" cy="2507455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414" cy="2530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15B0">
        <w:rPr>
          <w:noProof/>
        </w:rPr>
        <w:drawing>
          <wp:inline distT="0" distB="0" distL="0" distR="0" wp14:anchorId="46978E9D" wp14:editId="3F46FEE4">
            <wp:extent cx="3086100" cy="23141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28" cy="2324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15B0">
        <w:rPr>
          <w:noProof/>
        </w:rPr>
        <w:drawing>
          <wp:inline distT="0" distB="0" distL="0" distR="0" wp14:anchorId="21AD5336" wp14:editId="115E050E">
            <wp:extent cx="3158067" cy="2368099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80" cy="237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09F40" w14:textId="77777777" w:rsidR="00A615B0" w:rsidRDefault="00A615B0"/>
    <w:p w14:paraId="0F7A47CC" w14:textId="77777777" w:rsidR="00B42C57" w:rsidRDefault="00B42C57"/>
    <w:p w14:paraId="61212603" w14:textId="77777777" w:rsidR="00B42C57" w:rsidRDefault="00B42C57"/>
    <w:p w14:paraId="4FBC372D" w14:textId="77777777" w:rsidR="006037F9" w:rsidRPr="006037F9" w:rsidRDefault="00953A74" w:rsidP="006037F9">
      <w:pPr>
        <w:pStyle w:val="Heading2"/>
      </w:pPr>
      <w:r>
        <w:t>Personal regression</w:t>
      </w:r>
    </w:p>
    <w:p w14:paraId="029D9D62" w14:textId="77777777" w:rsidR="00DB0A4A" w:rsidRPr="00DB0A4A" w:rsidRDefault="00DB0A4A" w:rsidP="00DB0A4A">
      <w:r>
        <w:t xml:space="preserve">Three sets: </w:t>
      </w:r>
    </w:p>
    <w:p w14:paraId="73AB5885" w14:textId="77777777" w:rsidR="00DB0A4A" w:rsidRDefault="00DB0A4A" w:rsidP="00DB0A4A">
      <w:r>
        <w:rPr>
          <w:noProof/>
        </w:rPr>
        <w:lastRenderedPageBreak/>
        <w:drawing>
          <wp:inline distT="0" distB="0" distL="0" distR="0" wp14:anchorId="5EF493AB" wp14:editId="67D2000E">
            <wp:extent cx="6645910" cy="575056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5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FCEB2" w14:textId="77777777" w:rsidR="006037F9" w:rsidRDefault="006037F9" w:rsidP="00DB0A4A">
      <w:r>
        <w:rPr>
          <w:noProof/>
        </w:rPr>
        <w:drawing>
          <wp:inline distT="0" distB="0" distL="0" distR="0" wp14:anchorId="7E58F95E" wp14:editId="366374A6">
            <wp:extent cx="2152650" cy="1613562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226" cy="1619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94E1E" w14:textId="77777777" w:rsidR="00A615B0" w:rsidRDefault="00A615B0" w:rsidP="00DB0A4A"/>
    <w:p w14:paraId="3016AB5E" w14:textId="77777777" w:rsidR="00A615B0" w:rsidRDefault="00A615B0" w:rsidP="00DB0A4A">
      <w:r>
        <w:t xml:space="preserve">2. choosing learning algorithm; </w:t>
      </w:r>
    </w:p>
    <w:p w14:paraId="70B90026" w14:textId="77777777" w:rsidR="00A615B0" w:rsidRDefault="00A615B0" w:rsidP="00DB0A4A">
      <w:r>
        <w:t xml:space="preserve">Because </w:t>
      </w:r>
      <w:proofErr w:type="spellStart"/>
      <w:r>
        <w:t>trainlm</w:t>
      </w:r>
      <w:proofErr w:type="spellEnd"/>
      <w:r>
        <w:t xml:space="preserve"> and </w:t>
      </w:r>
      <w:proofErr w:type="spellStart"/>
      <w:r>
        <w:t>trainbr</w:t>
      </w:r>
      <w:proofErr w:type="spellEnd"/>
      <w:r>
        <w:t xml:space="preserve"> gave the best results in the previous tests, and because the setting is quite similar (though 1000 datapoints instead of 14</w:t>
      </w:r>
      <w:r w:rsidR="002F045C">
        <w:t>9</w:t>
      </w:r>
      <w:r>
        <w:t xml:space="preserve"> (=0.75*18</w:t>
      </w:r>
      <w:r w:rsidR="002F045C">
        <w:t>9</w:t>
      </w:r>
      <w:r>
        <w:t>))</w:t>
      </w:r>
      <w:r w:rsidR="002F045C">
        <w:t xml:space="preserve"> and because the goal here is to minimize errors (focus is not really on computation time), we will check the results of these two.</w:t>
      </w:r>
    </w:p>
    <w:p w14:paraId="0447AB31" w14:textId="77777777" w:rsidR="00121119" w:rsidRDefault="00121119" w:rsidP="00DB0A4A"/>
    <w:p w14:paraId="4C7F342B" w14:textId="77777777" w:rsidR="00121119" w:rsidRDefault="005636EA" w:rsidP="00DB0A4A">
      <w:r>
        <w:rPr>
          <w:noProof/>
        </w:rPr>
        <w:lastRenderedPageBreak/>
        <w:drawing>
          <wp:inline distT="0" distB="0" distL="0" distR="0" wp14:anchorId="207ED48E" wp14:editId="3CAD13AB">
            <wp:extent cx="1928446" cy="1446796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429" cy="1479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D856EB" wp14:editId="448B605E">
            <wp:extent cx="1953223" cy="1465385"/>
            <wp:effectExtent l="0" t="0" r="952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989" cy="1477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FCDEAD" wp14:editId="4CF7553C">
            <wp:extent cx="1953224" cy="1465385"/>
            <wp:effectExtent l="0" t="0" r="9525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99" cy="147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2665" w14:textId="77777777" w:rsidR="005636EA" w:rsidRDefault="005636EA" w:rsidP="005636EA">
      <w:pPr>
        <w:pStyle w:val="ListParagraph"/>
        <w:numPr>
          <w:ilvl w:val="0"/>
          <w:numId w:val="1"/>
        </w:numPr>
      </w:pPr>
      <w:proofErr w:type="spellStart"/>
      <w:r>
        <w:t>Trainbr</w:t>
      </w:r>
      <w:proofErr w:type="spellEnd"/>
      <w:r>
        <w:t xml:space="preserve"> 100 neurons, 50 epochs</w:t>
      </w:r>
    </w:p>
    <w:p w14:paraId="122AC331" w14:textId="77777777" w:rsidR="009A40AB" w:rsidRDefault="009A40AB" w:rsidP="009A40AB"/>
    <w:p w14:paraId="0D8EE1C1" w14:textId="77777777" w:rsidR="009A40AB" w:rsidRDefault="009A40AB" w:rsidP="009A40AB"/>
    <w:p w14:paraId="3D77705F" w14:textId="77777777" w:rsidR="009A40AB" w:rsidRDefault="009A40AB" w:rsidP="009A40AB">
      <w:r>
        <w:rPr>
          <w:noProof/>
        </w:rPr>
        <w:drawing>
          <wp:inline distT="0" distB="0" distL="0" distR="0" wp14:anchorId="478DB617" wp14:editId="228F5B49">
            <wp:extent cx="6645910" cy="657225"/>
            <wp:effectExtent l="0" t="0" r="254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EBC63" w14:textId="77777777" w:rsidR="009A40AB" w:rsidRDefault="009A40AB" w:rsidP="009A40AB">
      <w:proofErr w:type="spellStart"/>
      <w:r>
        <w:t>Lm</w:t>
      </w:r>
      <w:proofErr w:type="spellEnd"/>
      <w:r>
        <w:t xml:space="preserve"> is used in </w:t>
      </w:r>
      <w:proofErr w:type="spellStart"/>
      <w:r>
        <w:t>brainbr</w:t>
      </w:r>
      <w:proofErr w:type="spellEnd"/>
      <w:r>
        <w:t>!</w:t>
      </w:r>
    </w:p>
    <w:p w14:paraId="782DED90" w14:textId="77777777" w:rsidR="00D239F2" w:rsidRDefault="00D239F2" w:rsidP="009A40AB">
      <w:r>
        <w:rPr>
          <w:noProof/>
        </w:rPr>
        <w:drawing>
          <wp:inline distT="0" distB="0" distL="0" distR="0" wp14:anchorId="70ADCB92" wp14:editId="566787E3">
            <wp:extent cx="3278480" cy="24574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389" cy="24641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D50660" wp14:editId="736274D4">
            <wp:extent cx="3125936" cy="2343108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241" cy="2360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FB815" w14:textId="77777777" w:rsidR="00D239F2" w:rsidRDefault="00D239F2" w:rsidP="00D239F2">
      <w:pPr>
        <w:pStyle w:val="ListParagraph"/>
        <w:numPr>
          <w:ilvl w:val="0"/>
          <w:numId w:val="2"/>
        </w:numPr>
      </w:pPr>
      <w:r>
        <w:t xml:space="preserve">One layer, 100 neurons seems best, </w:t>
      </w:r>
      <w:proofErr w:type="spellStart"/>
      <w:r>
        <w:t>trainbr</w:t>
      </w:r>
      <w:proofErr w:type="spellEnd"/>
      <w:r>
        <w:t xml:space="preserve">, 50 epochs (activation function : </w:t>
      </w:r>
      <w:proofErr w:type="spellStart"/>
      <w:r>
        <w:t>transig</w:t>
      </w:r>
      <w:proofErr w:type="spellEnd"/>
      <w:r>
        <w:t xml:space="preserve"> for hidden and </w:t>
      </w:r>
      <w:proofErr w:type="spellStart"/>
      <w:r>
        <w:t>purelin</w:t>
      </w:r>
      <w:proofErr w:type="spellEnd"/>
      <w:r>
        <w:t xml:space="preserve"> for output)</w:t>
      </w:r>
    </w:p>
    <w:p w14:paraId="3145C064" w14:textId="77777777" w:rsidR="006037F9" w:rsidRDefault="006037F9" w:rsidP="006037F9">
      <w:r>
        <w:rPr>
          <w:noProof/>
        </w:rPr>
        <w:drawing>
          <wp:inline distT="0" distB="0" distL="0" distR="0" wp14:anchorId="2328CEB2" wp14:editId="6F8E48DF">
            <wp:extent cx="2566872" cy="192405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75" cy="192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8E746B" wp14:editId="34150BCE">
            <wp:extent cx="2832100" cy="2122857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086" cy="2123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29019" w14:textId="77777777" w:rsidR="006037F9" w:rsidRDefault="006037F9" w:rsidP="006037F9">
      <w:pPr>
        <w:ind w:left="360"/>
      </w:pPr>
      <w:proofErr w:type="spellStart"/>
      <w:r>
        <w:t>Tansig</w:t>
      </w:r>
      <w:proofErr w:type="spellEnd"/>
      <w:r>
        <w:t xml:space="preserve"> (is default): lowest combination!</w:t>
      </w:r>
    </w:p>
    <w:p w14:paraId="038EEBC6" w14:textId="77777777" w:rsidR="006037F9" w:rsidRDefault="006037F9" w:rsidP="006037F9">
      <w:r w:rsidRPr="006037F9">
        <w:t>0.0057</w:t>
      </w:r>
      <w:r>
        <w:t xml:space="preserve"> </w:t>
      </w:r>
      <w:r>
        <w:sym w:font="Wingdings" w:char="F0E0"/>
      </w:r>
      <w:r>
        <w:t xml:space="preserve"> train</w:t>
      </w:r>
    </w:p>
    <w:p w14:paraId="1CF7B27F" w14:textId="77777777" w:rsidR="006037F9" w:rsidRDefault="006037F9" w:rsidP="006037F9">
      <w:r w:rsidRPr="006037F9">
        <w:t>0.023</w:t>
      </w:r>
      <w:r>
        <w:t xml:space="preserve"> </w:t>
      </w:r>
      <w:r>
        <w:sym w:font="Wingdings" w:char="F0E0"/>
      </w:r>
      <w:r>
        <w:t xml:space="preserve"> validation</w:t>
      </w:r>
    </w:p>
    <w:p w14:paraId="65876204" w14:textId="77777777" w:rsidR="00852D00" w:rsidRDefault="00852D00" w:rsidP="006037F9"/>
    <w:p w14:paraId="15C80FEB" w14:textId="16DBD426" w:rsidR="00852D00" w:rsidRDefault="00BF08B4" w:rsidP="006037F9">
      <w:r>
        <w:rPr>
          <w:noProof/>
        </w:rPr>
        <w:drawing>
          <wp:inline distT="0" distB="0" distL="0" distR="0" wp14:anchorId="2672BCFF" wp14:editId="1AC95057">
            <wp:extent cx="2482156" cy="18605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549" cy="186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69F3" w:rsidRPr="00C269F3">
        <w:t xml:space="preserve"> </w:t>
      </w:r>
      <w:r w:rsidR="00C269F3">
        <w:rPr>
          <w:noProof/>
        </w:rPr>
        <w:drawing>
          <wp:inline distT="0" distB="0" distL="0" distR="0" wp14:anchorId="46A216A1" wp14:editId="6079D0EB">
            <wp:extent cx="2400300" cy="1799193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654" cy="1818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76364" w14:textId="77777777" w:rsidR="00BF08B4" w:rsidRDefault="00BF08B4" w:rsidP="006037F9">
      <w:r>
        <w:t>Black circles:  output net; colours: target</w:t>
      </w:r>
    </w:p>
    <w:p w14:paraId="174CD5F0" w14:textId="77777777" w:rsidR="00852D00" w:rsidRDefault="00852D00" w:rsidP="006037F9">
      <w:r>
        <w:t>3. Performance assessment;</w:t>
      </w:r>
    </w:p>
    <w:p w14:paraId="79B80D29" w14:textId="77777777" w:rsidR="00852D00" w:rsidRDefault="00BF08B4" w:rsidP="006037F9">
      <w:r w:rsidRPr="00BF08B4">
        <w:t>1.4615e-04</w:t>
      </w:r>
      <w:r>
        <w:t xml:space="preserve"> SME for training set</w:t>
      </w:r>
    </w:p>
    <w:p w14:paraId="24DDC7D8" w14:textId="77777777" w:rsidR="00BF08B4" w:rsidRDefault="00BF08B4" w:rsidP="006037F9">
      <w:r w:rsidRPr="00BF08B4">
        <w:t>0.0043</w:t>
      </w:r>
      <w:r>
        <w:t xml:space="preserve"> SME for test set</w:t>
      </w:r>
    </w:p>
    <w:p w14:paraId="6B487D50" w14:textId="77777777" w:rsidR="00BF08B4" w:rsidRDefault="00BF08B4" w:rsidP="006037F9">
      <w:r>
        <w:t>(</w:t>
      </w:r>
      <w:r w:rsidRPr="00BF08B4">
        <w:t>0.0030</w:t>
      </w:r>
      <w:r>
        <w:t xml:space="preserve"> SME for validation)</w:t>
      </w:r>
    </w:p>
    <w:p w14:paraId="56FC49B7" w14:textId="77777777" w:rsidR="00852D00" w:rsidRDefault="00852D00" w:rsidP="006037F9">
      <w:r>
        <w:t>Improvements; check activation functions for 2 and 3 layers?</w:t>
      </w:r>
    </w:p>
    <w:p w14:paraId="27A4E1CD" w14:textId="77777777" w:rsidR="006037F9" w:rsidRDefault="006037F9" w:rsidP="006037F9"/>
    <w:p w14:paraId="7B7733A9" w14:textId="70D5A578" w:rsidR="007B5101" w:rsidRDefault="007B5101">
      <w:r>
        <w:br w:type="page"/>
      </w:r>
    </w:p>
    <w:p w14:paraId="4F39EC32" w14:textId="165F5C22" w:rsidR="006037F9" w:rsidRDefault="007B5101" w:rsidP="007B5101">
      <w:pPr>
        <w:pStyle w:val="Heading1"/>
      </w:pPr>
      <w:r>
        <w:lastRenderedPageBreak/>
        <w:t>Bibliography</w:t>
      </w:r>
    </w:p>
    <w:p w14:paraId="635E32A8" w14:textId="2FCA3A9D" w:rsidR="007B5101" w:rsidRDefault="007B5101" w:rsidP="007B5101"/>
    <w:p w14:paraId="7C375BDE" w14:textId="72CC54BF" w:rsidR="007B5101" w:rsidRPr="007B5101" w:rsidRDefault="007B5101" w:rsidP="007B5101"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Minsky, Marvin, and Seymour A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aper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erceptrons</w:t>
      </w:r>
      <w:proofErr w:type="spellEnd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: An introduction to computational geometr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 MIT press, 2017.</w:t>
      </w:r>
    </w:p>
    <w:sectPr w:rsidR="007B5101" w:rsidRPr="007B5101" w:rsidSect="007B5101">
      <w:headerReference w:type="default" r:id="rId36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Florentijn Degroote" w:date="2019-03-10T17:56:00Z" w:initials="FD">
    <w:p w14:paraId="71391EBB" w14:textId="77777777" w:rsidR="0054578E" w:rsidRPr="006037F9" w:rsidRDefault="0054578E" w:rsidP="0054578E">
      <w:r>
        <w:rPr>
          <w:rStyle w:val="CommentReference"/>
        </w:rPr>
        <w:annotationRef/>
      </w:r>
      <w:r w:rsidRPr="006037F9">
        <w:t xml:space="preserve">Don’t forget to mention </w:t>
      </w:r>
      <w:r>
        <w:t>parameters for reproducibility</w:t>
      </w:r>
      <w:r>
        <w:tab/>
      </w:r>
    </w:p>
    <w:p w14:paraId="6BACDB02" w14:textId="615ABE08" w:rsidR="0054578E" w:rsidRDefault="0054578E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BACDB0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ACDB02" w16cid:durableId="202FCE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533A9" w14:textId="77777777" w:rsidR="006D0541" w:rsidRDefault="006D0541" w:rsidP="0054578E">
      <w:pPr>
        <w:spacing w:after="0" w:line="240" w:lineRule="auto"/>
      </w:pPr>
      <w:r>
        <w:separator/>
      </w:r>
    </w:p>
  </w:endnote>
  <w:endnote w:type="continuationSeparator" w:id="0">
    <w:p w14:paraId="7F5E6520" w14:textId="77777777" w:rsidR="006D0541" w:rsidRDefault="006D0541" w:rsidP="005457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1ADF07" w14:textId="77777777" w:rsidR="006D0541" w:rsidRDefault="006D0541" w:rsidP="0054578E">
      <w:pPr>
        <w:spacing w:after="0" w:line="240" w:lineRule="auto"/>
      </w:pPr>
      <w:r>
        <w:separator/>
      </w:r>
    </w:p>
  </w:footnote>
  <w:footnote w:type="continuationSeparator" w:id="0">
    <w:p w14:paraId="316C963D" w14:textId="77777777" w:rsidR="006D0541" w:rsidRDefault="006D0541" w:rsidP="005457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2907233"/>
      <w:docPartObj>
        <w:docPartGallery w:val="Page Numbers (Margins)"/>
        <w:docPartUnique/>
      </w:docPartObj>
    </w:sdtPr>
    <w:sdtContent>
      <w:p w14:paraId="7BA46C5D" w14:textId="1E963039" w:rsidR="007B5101" w:rsidRDefault="007B5101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D28923C" wp14:editId="0CB33169">
                  <wp:simplePos x="0" y="0"/>
                  <wp:positionH relativeFrom="rightMargin">
                    <wp:align>righ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434465</wp:posOffset>
                      </wp:positionV>
                    </mc:Fallback>
                  </mc:AlternateContent>
                  <wp:extent cx="819150" cy="433705"/>
                  <wp:effectExtent l="0" t="0" r="1905" b="4445"/>
                  <wp:wrapNone/>
                  <wp:docPr id="28" name="Rectangle 2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7EAF6F" w14:textId="77777777" w:rsidR="007B5101" w:rsidRDefault="007B5101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righ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0D28923C" id="Rectangle 28" o:spid="_x0000_s1027" style="position:absolute;margin-left:13.3pt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right;mso-position-horizontal-relative:right-margin-area;mso-position-vertical-relative:margin;mso-width-percent:900;mso-height-percent:0;mso-top-percent:10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" o:allowincell="f" stroked="f">
                  <v:textbox style="mso-fit-shape-to-text:t" inset="0,,0">
                    <w:txbxContent>
                      <w:p w14:paraId="687EAF6F" w14:textId="77777777" w:rsidR="007B5101" w:rsidRDefault="007B5101">
                        <w:pPr>
                          <w:pBdr>
                            <w:top w:val="single" w:sz="4" w:space="1" w:color="D8D8D8" w:themeColor="background1" w:themeShade="D8"/>
                          </w:pBdr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F98842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842589"/>
    <w:multiLevelType w:val="hybridMultilevel"/>
    <w:tmpl w:val="81E0E454"/>
    <w:lvl w:ilvl="0" w:tplc="AEA6A82E">
      <w:start w:val="2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CB1D5C"/>
    <w:multiLevelType w:val="hybridMultilevel"/>
    <w:tmpl w:val="9CBEBC3A"/>
    <w:lvl w:ilvl="0" w:tplc="66FC44B0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lorentijn Degroote">
    <w15:presenceInfo w15:providerId="Windows Live" w15:userId="3471b95443e407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zNDMyNje1NLC0NLRQ0lEKTi0uzszPAykwrAUAmQei2CwAAAA="/>
  </w:docVars>
  <w:rsids>
    <w:rsidRoot w:val="008D58C0"/>
    <w:rsid w:val="00121119"/>
    <w:rsid w:val="00217C51"/>
    <w:rsid w:val="002F045C"/>
    <w:rsid w:val="00307EE5"/>
    <w:rsid w:val="0054578E"/>
    <w:rsid w:val="005636EA"/>
    <w:rsid w:val="006037F9"/>
    <w:rsid w:val="0063471C"/>
    <w:rsid w:val="006D0541"/>
    <w:rsid w:val="00702D28"/>
    <w:rsid w:val="007B5101"/>
    <w:rsid w:val="00852D00"/>
    <w:rsid w:val="008D58C0"/>
    <w:rsid w:val="00953A74"/>
    <w:rsid w:val="00987F4B"/>
    <w:rsid w:val="009A40AB"/>
    <w:rsid w:val="00A615B0"/>
    <w:rsid w:val="00B42C57"/>
    <w:rsid w:val="00B5091E"/>
    <w:rsid w:val="00BF08B4"/>
    <w:rsid w:val="00C269F3"/>
    <w:rsid w:val="00D239F2"/>
    <w:rsid w:val="00D36895"/>
    <w:rsid w:val="00DB0A4A"/>
    <w:rsid w:val="00DC6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9C471"/>
  <w15:chartTrackingRefBased/>
  <w15:docId w15:val="{7022F325-629A-442B-8588-9647C328F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60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A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60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53A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636EA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5091E"/>
    <w:pPr>
      <w:numPr>
        <w:numId w:val="3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C60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C60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60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DC60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57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578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457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57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57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57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57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57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78E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4578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457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4578E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B51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101"/>
  </w:style>
  <w:style w:type="paragraph" w:styleId="Footer">
    <w:name w:val="footer"/>
    <w:basedOn w:val="Normal"/>
    <w:link w:val="FooterChar"/>
    <w:uiPriority w:val="99"/>
    <w:unhideWhenUsed/>
    <w:rsid w:val="007B51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101"/>
  </w:style>
  <w:style w:type="character" w:styleId="FollowedHyperlink">
    <w:name w:val="FollowedHyperlink"/>
    <w:basedOn w:val="DefaultParagraphFont"/>
    <w:uiPriority w:val="99"/>
    <w:semiHidden/>
    <w:unhideWhenUsed/>
    <w:rsid w:val="007B51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4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mailto:florentijn.degroote@student.kuleuven.be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Placeholder1</b:Tag>
    <b:SourceType>Book</b:SourceType>
    <b:Guid>{59E3AABC-8D31-4A54-94B6-1557F8629B47}</b:Guid>
    <b:Author>
      <b:Author>
        <b:NameList>
          <b:Person>
            <b:Last>Minsky</b:Last>
            <b:First>Marvin,</b:First>
            <b:Middle>and Seymour A. Papert. Perceptrons: An introduction to computational geometry. MIT press, 2017.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3A93B8C2-8313-49F2-84B7-9CB9E3282E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5</TotalTime>
  <Pages>7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entijn Degroote</dc:creator>
  <cp:keywords/>
  <dc:description/>
  <cp:lastModifiedBy>Florentijn Degroote</cp:lastModifiedBy>
  <cp:revision>5</cp:revision>
  <dcterms:created xsi:type="dcterms:W3CDTF">2019-03-07T10:30:00Z</dcterms:created>
  <dcterms:modified xsi:type="dcterms:W3CDTF">2019-03-10T17:29:00Z</dcterms:modified>
</cp:coreProperties>
</file>